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0A7A1D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0A7A1D">
        <w:rPr>
          <w:rFonts w:ascii="Verdana" w:hAnsi="Verdana" w:cs="Open Sans"/>
          <w:sz w:val="20"/>
          <w:szCs w:val="20"/>
        </w:rPr>
        <w:t>podané ve</w:t>
      </w:r>
      <w:r w:rsidR="00A3222A" w:rsidRPr="000A7A1D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480E0B9E" w14:textId="399EA407" w:rsidR="00E94E54" w:rsidRDefault="006D28AB" w:rsidP="00900C53">
      <w:pPr>
        <w:spacing w:line="264" w:lineRule="auto"/>
        <w:jc w:val="center"/>
        <w:rPr>
          <w:rFonts w:ascii="Verdana" w:hAnsi="Verdana"/>
          <w:b/>
          <w:bCs/>
          <w:sz w:val="24"/>
          <w:szCs w:val="24"/>
        </w:rPr>
      </w:pPr>
      <w:r w:rsidRPr="006D28AB">
        <w:rPr>
          <w:rFonts w:ascii="Verdana" w:hAnsi="Verdana"/>
          <w:b/>
          <w:bCs/>
          <w:sz w:val="24"/>
          <w:szCs w:val="24"/>
        </w:rPr>
        <w:t>Oprava VZT sloupů v bazénové hale Aquaparku Kohoutovice</w:t>
      </w:r>
    </w:p>
    <w:p w14:paraId="36ACE1C2" w14:textId="77777777" w:rsidR="006D28AB" w:rsidRDefault="006D28AB" w:rsidP="00900C53">
      <w:pPr>
        <w:spacing w:line="264" w:lineRule="auto"/>
        <w:jc w:val="center"/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</w:pP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5297C70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900C53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77777777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ý rozpočet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E94E54" w:rsidRPr="007C7393" w14:paraId="7F5988CC" w14:textId="77777777" w:rsidTr="0EB8FFF8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10F4186B" w14:textId="7E0430DE" w:rsidR="00E94E54" w:rsidRPr="007C7393" w:rsidRDefault="00E94E54" w:rsidP="00E94E54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E94E54" w:rsidRPr="007C7393" w14:paraId="02E85923" w14:textId="77777777" w:rsidTr="0EB8FFF8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399E4" w14:textId="76A6E614" w:rsidR="00E94E54" w:rsidRPr="0070794C" w:rsidRDefault="00E94E54" w:rsidP="00E94E54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</w:t>
            </w:r>
            <w:r w:rsidR="000A2556">
              <w:rPr>
                <w:rFonts w:ascii="Verdana" w:hAnsi="Verdana" w:cs="Open Sans"/>
                <w:sz w:val="20"/>
                <w:szCs w:val="20"/>
              </w:rPr>
              <w:t>pěti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</w:t>
            </w:r>
            <w:r w:rsidRPr="0070794C">
              <w:rPr>
                <w:rFonts w:ascii="Verdana" w:hAnsi="Verdana" w:cs="Open Sans"/>
                <w:sz w:val="20"/>
                <w:szCs w:val="20"/>
              </w:rPr>
              <w:t xml:space="preserve">realizoval alespoň </w:t>
            </w:r>
            <w:r w:rsidRPr="0070794C">
              <w:rPr>
                <w:rFonts w:ascii="Verdana" w:hAnsi="Verdana" w:cs="Open Sans"/>
                <w:b/>
                <w:sz w:val="20"/>
                <w:szCs w:val="20"/>
              </w:rPr>
              <w:t>dvě referenční zakázky,</w:t>
            </w:r>
            <w:r w:rsidRPr="0070794C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5D90A6BD" w14:textId="27002AFC" w:rsidR="00E94E54" w:rsidRPr="0070794C" w:rsidRDefault="00E94E54" w:rsidP="00E94E54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0794C">
              <w:rPr>
                <w:rFonts w:ascii="Verdana" w:hAnsi="Verdana" w:cs="Open Sans"/>
                <w:b/>
                <w:bCs/>
                <w:sz w:val="20"/>
                <w:szCs w:val="20"/>
              </w:rPr>
              <w:t>dvě zakázky</w:t>
            </w:r>
            <w:r w:rsidRPr="0070794C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Pr="0070794C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oprava </w:t>
            </w:r>
            <w:r w:rsidR="41DD90FF" w:rsidRPr="0070794C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vzduchotechniky</w:t>
            </w:r>
            <w:r w:rsidRPr="0070794C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70794C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33491DF9" w:rsidRPr="0070794C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5</w:t>
            </w:r>
            <w:r w:rsidR="00B742BB" w:rsidRPr="0070794C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00 000</w:t>
            </w:r>
            <w:r w:rsidRPr="0070794C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Kč bez DPH.</w:t>
            </w:r>
            <w:r w:rsidRPr="0070794C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E94E54" w:rsidRPr="00626487" w:rsidRDefault="00E94E54" w:rsidP="00E94E54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70794C">
              <w:rPr>
                <w:rFonts w:ascii="Verdana" w:hAnsi="Verdana" w:cs="Open Sans"/>
                <w:i/>
                <w:sz w:val="20"/>
                <w:szCs w:val="20"/>
              </w:rPr>
              <w:t>Tuto</w:t>
            </w:r>
            <w:r w:rsidRPr="00563DF7">
              <w:rPr>
                <w:rFonts w:ascii="Verdana" w:hAnsi="Verdana" w:cs="Open Sans"/>
                <w:i/>
                <w:sz w:val="20"/>
                <w:szCs w:val="20"/>
              </w:rPr>
              <w:t xml:space="preserve"> část kvalifikace splní rovněž dodavatel v případě, že se jedná o referenční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E94E54" w:rsidRPr="007C7393" w:rsidRDefault="00E94E54" w:rsidP="00E94E54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E94E54" w:rsidRPr="007C7393" w:rsidRDefault="00E94E54" w:rsidP="00E94E54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000000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000000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7BBB6" w14:textId="77777777" w:rsidR="00D67FAD" w:rsidRDefault="00D67FAD" w:rsidP="00EE2E6A">
      <w:pPr>
        <w:spacing w:before="0" w:after="0"/>
      </w:pPr>
      <w:r>
        <w:separator/>
      </w:r>
    </w:p>
  </w:endnote>
  <w:endnote w:type="continuationSeparator" w:id="0">
    <w:p w14:paraId="331D4156" w14:textId="77777777" w:rsidR="00D67FAD" w:rsidRDefault="00D67FAD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196679" w14:textId="77777777" w:rsidR="00D67FAD" w:rsidRDefault="00D67FAD" w:rsidP="00EE2E6A">
      <w:pPr>
        <w:spacing w:before="0" w:after="0"/>
      </w:pPr>
      <w:r>
        <w:separator/>
      </w:r>
    </w:p>
  </w:footnote>
  <w:footnote w:type="continuationSeparator" w:id="0">
    <w:p w14:paraId="147D0B5F" w14:textId="77777777" w:rsidR="00D67FAD" w:rsidRDefault="00D67FAD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C68E5" w14:textId="2C514ED5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8A6A03">
      <w:rPr>
        <w:rFonts w:ascii="Verdana" w:hAnsi="Verdana" w:cs="Open Sans"/>
        <w:sz w:val="20"/>
      </w:rPr>
      <w:t>0</w:t>
    </w:r>
    <w:r w:rsidR="004B5B36">
      <w:rPr>
        <w:rFonts w:ascii="Verdana" w:hAnsi="Verdana" w:cs="Open Sans"/>
        <w:sz w:val="20"/>
      </w:rPr>
      <w:t>57</w:t>
    </w:r>
    <w:r w:rsidR="00991501" w:rsidRPr="002C4A25">
      <w:rPr>
        <w:rFonts w:ascii="Verdana" w:hAnsi="Verdana" w:cs="Open Sans"/>
        <w:sz w:val="20"/>
      </w:rPr>
      <w:t>/202</w:t>
    </w:r>
    <w:r w:rsidR="008A6A03">
      <w:rPr>
        <w:rFonts w:ascii="Verdana" w:hAnsi="Verdana" w:cs="Open Sans"/>
        <w:sz w:val="20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1819609350">
    <w:abstractNumId w:val="9"/>
  </w:num>
  <w:num w:numId="2" w16cid:durableId="401576">
    <w:abstractNumId w:val="16"/>
  </w:num>
  <w:num w:numId="3" w16cid:durableId="1701053448">
    <w:abstractNumId w:val="6"/>
  </w:num>
  <w:num w:numId="4" w16cid:durableId="40713317">
    <w:abstractNumId w:val="6"/>
  </w:num>
  <w:num w:numId="5" w16cid:durableId="1712145825">
    <w:abstractNumId w:val="6"/>
  </w:num>
  <w:num w:numId="6" w16cid:durableId="439448935">
    <w:abstractNumId w:val="6"/>
  </w:num>
  <w:num w:numId="7" w16cid:durableId="867638864">
    <w:abstractNumId w:val="6"/>
  </w:num>
  <w:num w:numId="8" w16cid:durableId="502210506">
    <w:abstractNumId w:val="6"/>
  </w:num>
  <w:num w:numId="9" w16cid:durableId="2003772502">
    <w:abstractNumId w:val="6"/>
  </w:num>
  <w:num w:numId="10" w16cid:durableId="451822585">
    <w:abstractNumId w:val="6"/>
  </w:num>
  <w:num w:numId="11" w16cid:durableId="45765877">
    <w:abstractNumId w:val="3"/>
  </w:num>
  <w:num w:numId="12" w16cid:durableId="1008827801">
    <w:abstractNumId w:val="21"/>
  </w:num>
  <w:num w:numId="13" w16cid:durableId="89693377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304893357">
    <w:abstractNumId w:val="0"/>
  </w:num>
  <w:num w:numId="15" w16cid:durableId="116722833">
    <w:abstractNumId w:val="19"/>
  </w:num>
  <w:num w:numId="16" w16cid:durableId="1454787933">
    <w:abstractNumId w:val="13"/>
  </w:num>
  <w:num w:numId="17" w16cid:durableId="55015696">
    <w:abstractNumId w:val="15"/>
  </w:num>
  <w:num w:numId="18" w16cid:durableId="1502159930">
    <w:abstractNumId w:val="6"/>
  </w:num>
  <w:num w:numId="19" w16cid:durableId="1043562110">
    <w:abstractNumId w:val="10"/>
  </w:num>
  <w:num w:numId="20" w16cid:durableId="678314345">
    <w:abstractNumId w:val="7"/>
  </w:num>
  <w:num w:numId="21" w16cid:durableId="2089768587">
    <w:abstractNumId w:val="14"/>
  </w:num>
  <w:num w:numId="22" w16cid:durableId="145166889">
    <w:abstractNumId w:val="6"/>
  </w:num>
  <w:num w:numId="23" w16cid:durableId="1879392177">
    <w:abstractNumId w:val="12"/>
  </w:num>
  <w:num w:numId="24" w16cid:durableId="1013648287">
    <w:abstractNumId w:val="17"/>
  </w:num>
  <w:num w:numId="25" w16cid:durableId="40980684">
    <w:abstractNumId w:val="18"/>
  </w:num>
  <w:num w:numId="26" w16cid:durableId="212815552">
    <w:abstractNumId w:val="5"/>
  </w:num>
  <w:num w:numId="27" w16cid:durableId="887716967">
    <w:abstractNumId w:val="8"/>
  </w:num>
  <w:num w:numId="28" w16cid:durableId="124337377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87811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1243437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980841311">
    <w:abstractNumId w:val="4"/>
  </w:num>
  <w:num w:numId="32" w16cid:durableId="1026441966">
    <w:abstractNumId w:val="20"/>
  </w:num>
  <w:num w:numId="33" w16cid:durableId="1590578885">
    <w:abstractNumId w:val="11"/>
  </w:num>
  <w:num w:numId="34" w16cid:durableId="254476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45E20"/>
    <w:rsid w:val="000520C0"/>
    <w:rsid w:val="00057A11"/>
    <w:rsid w:val="00064491"/>
    <w:rsid w:val="00092C0B"/>
    <w:rsid w:val="00093635"/>
    <w:rsid w:val="0009388D"/>
    <w:rsid w:val="000A1A2C"/>
    <w:rsid w:val="000A2556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373B5"/>
    <w:rsid w:val="00345085"/>
    <w:rsid w:val="00357362"/>
    <w:rsid w:val="00361DE4"/>
    <w:rsid w:val="00373BEB"/>
    <w:rsid w:val="00374567"/>
    <w:rsid w:val="00385357"/>
    <w:rsid w:val="003F0348"/>
    <w:rsid w:val="00404AB1"/>
    <w:rsid w:val="00407299"/>
    <w:rsid w:val="00421F9E"/>
    <w:rsid w:val="00423EC1"/>
    <w:rsid w:val="004269E2"/>
    <w:rsid w:val="0045663E"/>
    <w:rsid w:val="00465733"/>
    <w:rsid w:val="004671DE"/>
    <w:rsid w:val="00480207"/>
    <w:rsid w:val="00483F64"/>
    <w:rsid w:val="004A2A23"/>
    <w:rsid w:val="004B00B1"/>
    <w:rsid w:val="004B1205"/>
    <w:rsid w:val="004B2994"/>
    <w:rsid w:val="004B4351"/>
    <w:rsid w:val="004B5B36"/>
    <w:rsid w:val="004D2686"/>
    <w:rsid w:val="004F686B"/>
    <w:rsid w:val="00504265"/>
    <w:rsid w:val="00530742"/>
    <w:rsid w:val="00535013"/>
    <w:rsid w:val="00563DF7"/>
    <w:rsid w:val="0058131C"/>
    <w:rsid w:val="0058435C"/>
    <w:rsid w:val="0059214E"/>
    <w:rsid w:val="005B0EEA"/>
    <w:rsid w:val="006617F7"/>
    <w:rsid w:val="006A66F7"/>
    <w:rsid w:val="006B0192"/>
    <w:rsid w:val="006B4084"/>
    <w:rsid w:val="006C4E41"/>
    <w:rsid w:val="006D28AB"/>
    <w:rsid w:val="0070794C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A6A03"/>
    <w:rsid w:val="008C1880"/>
    <w:rsid w:val="008D4926"/>
    <w:rsid w:val="008D61FF"/>
    <w:rsid w:val="008E089C"/>
    <w:rsid w:val="008F22ED"/>
    <w:rsid w:val="00900C53"/>
    <w:rsid w:val="00905430"/>
    <w:rsid w:val="00911C18"/>
    <w:rsid w:val="00927CF1"/>
    <w:rsid w:val="00936CB7"/>
    <w:rsid w:val="00941C5A"/>
    <w:rsid w:val="00944693"/>
    <w:rsid w:val="00953D8D"/>
    <w:rsid w:val="00953EB8"/>
    <w:rsid w:val="00987B6D"/>
    <w:rsid w:val="00990953"/>
    <w:rsid w:val="00991501"/>
    <w:rsid w:val="009D5565"/>
    <w:rsid w:val="009E031F"/>
    <w:rsid w:val="009E6EBE"/>
    <w:rsid w:val="00A07297"/>
    <w:rsid w:val="00A3222A"/>
    <w:rsid w:val="00A479BC"/>
    <w:rsid w:val="00A53E53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742BB"/>
    <w:rsid w:val="00B94758"/>
    <w:rsid w:val="00BB3C80"/>
    <w:rsid w:val="00BB4A05"/>
    <w:rsid w:val="00BB6264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E2965"/>
    <w:rsid w:val="00CF5123"/>
    <w:rsid w:val="00D11FE8"/>
    <w:rsid w:val="00D17091"/>
    <w:rsid w:val="00D22A57"/>
    <w:rsid w:val="00D26311"/>
    <w:rsid w:val="00D31552"/>
    <w:rsid w:val="00D414A2"/>
    <w:rsid w:val="00D6435E"/>
    <w:rsid w:val="00D663F6"/>
    <w:rsid w:val="00D67FAD"/>
    <w:rsid w:val="00D863C3"/>
    <w:rsid w:val="00D91D7D"/>
    <w:rsid w:val="00D94A85"/>
    <w:rsid w:val="00DA4DF6"/>
    <w:rsid w:val="00DC0F29"/>
    <w:rsid w:val="00DD1133"/>
    <w:rsid w:val="00DD2B8B"/>
    <w:rsid w:val="00DD715E"/>
    <w:rsid w:val="00DE4312"/>
    <w:rsid w:val="00DE634C"/>
    <w:rsid w:val="00DF2B6A"/>
    <w:rsid w:val="00DF4A95"/>
    <w:rsid w:val="00E300F2"/>
    <w:rsid w:val="00E441E3"/>
    <w:rsid w:val="00E4624C"/>
    <w:rsid w:val="00E621FA"/>
    <w:rsid w:val="00E64D3E"/>
    <w:rsid w:val="00E94E54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  <w:rsid w:val="06AE5E8A"/>
    <w:rsid w:val="0EB8FFF8"/>
    <w:rsid w:val="1A8DF236"/>
    <w:rsid w:val="233DAF8B"/>
    <w:rsid w:val="33491DF9"/>
    <w:rsid w:val="41DD90FF"/>
    <w:rsid w:val="6B05DF57"/>
    <w:rsid w:val="7787D533"/>
    <w:rsid w:val="7C8F5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1E784E"/>
    <w:rsid w:val="0024390C"/>
    <w:rsid w:val="00345085"/>
    <w:rsid w:val="00375C2F"/>
    <w:rsid w:val="0040276B"/>
    <w:rsid w:val="0045663E"/>
    <w:rsid w:val="0058131C"/>
    <w:rsid w:val="006417A2"/>
    <w:rsid w:val="00724AC0"/>
    <w:rsid w:val="007525B4"/>
    <w:rsid w:val="00770FFC"/>
    <w:rsid w:val="007C3228"/>
    <w:rsid w:val="008D61FF"/>
    <w:rsid w:val="008E089C"/>
    <w:rsid w:val="00A019E0"/>
    <w:rsid w:val="00A479BC"/>
    <w:rsid w:val="00BC21BB"/>
    <w:rsid w:val="00C148BE"/>
    <w:rsid w:val="00E050B3"/>
    <w:rsid w:val="00E4624C"/>
    <w:rsid w:val="00F54C6E"/>
    <w:rsid w:val="00F55B2A"/>
    <w:rsid w:val="00F5638C"/>
    <w:rsid w:val="00FB4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99003A8FFFE14082C627685AA29D40" ma:contentTypeVersion="11" ma:contentTypeDescription="Vytvoří nový dokument" ma:contentTypeScope="" ma:versionID="cfeb2f262321028c01ba80d9343c4933">
  <xsd:schema xmlns:xsd="http://www.w3.org/2001/XMLSchema" xmlns:xs="http://www.w3.org/2001/XMLSchema" xmlns:p="http://schemas.microsoft.com/office/2006/metadata/properties" xmlns:ns2="37cb5d3b-3b69-494d-8b31-321a33f1097b" xmlns:ns3="69da2289-d092-4885-9b43-bcfe266777f8" targetNamespace="http://schemas.microsoft.com/office/2006/metadata/properties" ma:root="true" ma:fieldsID="378bd7bc7510508ad7f7c7193091e9a1" ns2:_="" ns3:_="">
    <xsd:import namespace="37cb5d3b-3b69-494d-8b31-321a33f1097b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5d3b-3b69-494d-8b31-321a33f10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da2289-d092-4885-9b43-bcfe266777f8" xsi:nil="true"/>
    <lcf76f155ced4ddcb4097134ff3c332f xmlns="37cb5d3b-3b69-494d-8b31-321a33f1097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E653C0-B802-4B5E-9C1B-8FF4FA0843F9}"/>
</file>

<file path=customXml/itemProps2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  <ds:schemaRef ds:uri="69da2289-d092-4885-9b43-bcfe266777f8"/>
    <ds:schemaRef ds:uri="37cb5d3b-3b69-494d-8b31-321a33f1097b"/>
  </ds:schemaRefs>
</ds:datastoreItem>
</file>

<file path=customXml/itemProps4.xml><?xml version="1.0" encoding="utf-8"?>
<ds:datastoreItem xmlns:ds="http://schemas.openxmlformats.org/officeDocument/2006/customXml" ds:itemID="{C37BF7F4-0845-43CF-A581-F605C721B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5</Words>
  <Characters>2451</Characters>
  <Application>Microsoft Office Word</Application>
  <DocSecurity>0</DocSecurity>
  <Lines>20</Lines>
  <Paragraphs>5</Paragraphs>
  <ScaleCrop>false</ScaleCrop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33</cp:revision>
  <dcterms:created xsi:type="dcterms:W3CDTF">2023-01-20T06:14:00Z</dcterms:created>
  <dcterms:modified xsi:type="dcterms:W3CDTF">2026-03-24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003A8FFFE14082C627685AA29D40</vt:lpwstr>
  </property>
  <property fmtid="{D5CDD505-2E9C-101B-9397-08002B2CF9AE}" pid="3" name="MediaServiceImageTags">
    <vt:lpwstr/>
  </property>
  <property fmtid="{D5CDD505-2E9C-101B-9397-08002B2CF9AE}" pid="4" name="docLang">
    <vt:lpwstr>cs</vt:lpwstr>
  </property>
</Properties>
</file>